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4C4B6" w14:textId="77777777" w:rsidR="00DC46CF" w:rsidRPr="005F0E0E" w:rsidRDefault="00DC46CF" w:rsidP="00DC46CF">
      <w:pPr>
        <w:spacing w:line="360" w:lineRule="auto"/>
        <w:jc w:val="center"/>
        <w:rPr>
          <w:rFonts w:ascii="Times New Roman" w:hAnsi="Times New Roman" w:cs="Times New Roman"/>
        </w:rPr>
      </w:pPr>
    </w:p>
    <w:p w14:paraId="78CB4FAF" w14:textId="77777777" w:rsidR="00DC46CF" w:rsidRPr="005F0E0E" w:rsidRDefault="00DC46CF" w:rsidP="00DC46CF">
      <w:pPr>
        <w:spacing w:line="360" w:lineRule="auto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>Załącznik nr 1</w:t>
      </w:r>
    </w:p>
    <w:p w14:paraId="2ABCD70D" w14:textId="77777777" w:rsidR="00DC46CF" w:rsidRPr="005F0E0E" w:rsidRDefault="00DC46CF" w:rsidP="00DC46CF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5F0E0E">
        <w:rPr>
          <w:rFonts w:ascii="Times New Roman" w:hAnsi="Times New Roman" w:cs="Times New Roman"/>
          <w:b/>
          <w:sz w:val="28"/>
        </w:rPr>
        <w:t>KARTA ZGŁOSZENIOWA</w:t>
      </w:r>
    </w:p>
    <w:p w14:paraId="2992C58C" w14:textId="77777777" w:rsidR="00DC46CF" w:rsidRPr="005F0E0E" w:rsidRDefault="00DC46CF" w:rsidP="00DC46CF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5F0E0E">
        <w:rPr>
          <w:rFonts w:ascii="Times New Roman" w:hAnsi="Times New Roman" w:cs="Times New Roman"/>
          <w:b/>
          <w:sz w:val="28"/>
        </w:rPr>
        <w:t>Ogólnopolski Konkurs Na Najlepszą Pracę Magister</w:t>
      </w:r>
      <w:r w:rsidR="00552DDB" w:rsidRPr="005F0E0E">
        <w:rPr>
          <w:rFonts w:ascii="Times New Roman" w:hAnsi="Times New Roman" w:cs="Times New Roman"/>
          <w:b/>
          <w:sz w:val="28"/>
        </w:rPr>
        <w:t>ską z Wiedzy o </w:t>
      </w:r>
      <w:r w:rsidRPr="005F0E0E">
        <w:rPr>
          <w:rFonts w:ascii="Times New Roman" w:hAnsi="Times New Roman" w:cs="Times New Roman"/>
          <w:b/>
          <w:sz w:val="28"/>
        </w:rPr>
        <w:t>Mediach</w:t>
      </w:r>
      <w:r w:rsidR="00552DDB" w:rsidRPr="005F0E0E">
        <w:rPr>
          <w:rFonts w:ascii="Times New Roman" w:hAnsi="Times New Roman" w:cs="Times New Roman"/>
          <w:b/>
          <w:sz w:val="28"/>
        </w:rPr>
        <w:t xml:space="preserve"> „</w:t>
      </w:r>
      <w:proofErr w:type="spellStart"/>
      <w:r w:rsidR="00552DDB" w:rsidRPr="005F0E0E">
        <w:rPr>
          <w:rFonts w:ascii="Times New Roman" w:hAnsi="Times New Roman" w:cs="Times New Roman"/>
          <w:b/>
          <w:sz w:val="28"/>
        </w:rPr>
        <w:t>Medi@stery</w:t>
      </w:r>
      <w:proofErr w:type="spellEnd"/>
      <w:r w:rsidR="00552DDB" w:rsidRPr="005F0E0E">
        <w:rPr>
          <w:rFonts w:ascii="Times New Roman" w:hAnsi="Times New Roman" w:cs="Times New Roman"/>
          <w:b/>
          <w:sz w:val="28"/>
        </w:rPr>
        <w:t>”</w:t>
      </w:r>
    </w:p>
    <w:p w14:paraId="7EB14BB2" w14:textId="739B4465" w:rsidR="00DC46CF" w:rsidRPr="005F0E0E" w:rsidRDefault="00AB1ED9" w:rsidP="00DC46CF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</w:t>
      </w:r>
      <w:r w:rsidR="0013682B">
        <w:rPr>
          <w:rFonts w:ascii="Times New Roman" w:hAnsi="Times New Roman" w:cs="Times New Roman"/>
          <w:b/>
          <w:sz w:val="28"/>
        </w:rPr>
        <w:t>X</w:t>
      </w:r>
      <w:r w:rsidR="00DC46CF" w:rsidRPr="005F0E0E">
        <w:rPr>
          <w:rFonts w:ascii="Times New Roman" w:hAnsi="Times New Roman" w:cs="Times New Roman"/>
          <w:b/>
          <w:sz w:val="28"/>
        </w:rPr>
        <w:t xml:space="preserve"> edycja</w:t>
      </w:r>
    </w:p>
    <w:p w14:paraId="72B1E293" w14:textId="77777777" w:rsidR="00DC46CF" w:rsidRPr="005F0E0E" w:rsidRDefault="00DC46CF" w:rsidP="00DC46CF">
      <w:pPr>
        <w:spacing w:line="360" w:lineRule="auto"/>
        <w:rPr>
          <w:rFonts w:ascii="Times New Roman" w:hAnsi="Times New Roman" w:cs="Times New Roman"/>
        </w:rPr>
      </w:pPr>
    </w:p>
    <w:p w14:paraId="2D4E056F" w14:textId="77777777" w:rsidR="00DC46CF" w:rsidRPr="005F0E0E" w:rsidRDefault="00DC46CF" w:rsidP="00DC46CF">
      <w:pPr>
        <w:spacing w:line="360" w:lineRule="auto"/>
        <w:rPr>
          <w:rFonts w:ascii="Times New Roman" w:hAnsi="Times New Roman" w:cs="Times New Roman"/>
          <w:b/>
        </w:rPr>
      </w:pPr>
      <w:r w:rsidRPr="005F0E0E">
        <w:rPr>
          <w:rFonts w:ascii="Times New Roman" w:hAnsi="Times New Roman" w:cs="Times New Roman"/>
          <w:b/>
        </w:rPr>
        <w:t>Instrukcja:</w:t>
      </w:r>
    </w:p>
    <w:p w14:paraId="253339AF" w14:textId="77777777" w:rsidR="00DC46CF" w:rsidRPr="005F0E0E" w:rsidRDefault="00DC46CF" w:rsidP="00DC46CF">
      <w:pPr>
        <w:spacing w:line="360" w:lineRule="auto"/>
        <w:jc w:val="both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>Formularz należy wypełnić w wersji papierowej, zachowując oryginalne ustawienia i formatowanie dokumentu.</w:t>
      </w:r>
    </w:p>
    <w:p w14:paraId="3938B78E" w14:textId="3AD9B2EA" w:rsidR="00DC46CF" w:rsidRPr="005F0E0E" w:rsidRDefault="00DC46CF" w:rsidP="00DC46CF">
      <w:pPr>
        <w:spacing w:line="360" w:lineRule="auto"/>
        <w:jc w:val="both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 xml:space="preserve">Kartę zgłoszeniową wraz z załącznikami należy przesłać w terminie </w:t>
      </w:r>
      <w:r w:rsidR="00A34BC5" w:rsidRPr="005F0E0E">
        <w:rPr>
          <w:rFonts w:ascii="Times New Roman" w:hAnsi="Times New Roman" w:cs="Times New Roman"/>
          <w:b/>
        </w:rPr>
        <w:t>do 2</w:t>
      </w:r>
      <w:r w:rsidR="0013682B">
        <w:rPr>
          <w:rFonts w:ascii="Times New Roman" w:hAnsi="Times New Roman" w:cs="Times New Roman"/>
          <w:b/>
        </w:rPr>
        <w:t>1</w:t>
      </w:r>
      <w:r w:rsidR="00A34BC5" w:rsidRPr="005F0E0E">
        <w:rPr>
          <w:rFonts w:ascii="Times New Roman" w:hAnsi="Times New Roman" w:cs="Times New Roman"/>
          <w:b/>
        </w:rPr>
        <w:t>.1</w:t>
      </w:r>
      <w:r w:rsidR="00C54508" w:rsidRPr="005F0E0E">
        <w:rPr>
          <w:rFonts w:ascii="Times New Roman" w:hAnsi="Times New Roman" w:cs="Times New Roman"/>
          <w:b/>
        </w:rPr>
        <w:t>1</w:t>
      </w:r>
      <w:r w:rsidR="00A34BC5" w:rsidRPr="005F0E0E">
        <w:rPr>
          <w:rFonts w:ascii="Times New Roman" w:hAnsi="Times New Roman" w:cs="Times New Roman"/>
          <w:b/>
        </w:rPr>
        <w:t>.20</w:t>
      </w:r>
      <w:r w:rsidR="0032248E">
        <w:rPr>
          <w:rFonts w:ascii="Times New Roman" w:hAnsi="Times New Roman" w:cs="Times New Roman"/>
          <w:b/>
        </w:rPr>
        <w:t>2</w:t>
      </w:r>
      <w:r w:rsidR="0013682B">
        <w:rPr>
          <w:rFonts w:ascii="Times New Roman" w:hAnsi="Times New Roman" w:cs="Times New Roman"/>
          <w:b/>
        </w:rPr>
        <w:t>2</w:t>
      </w:r>
      <w:r w:rsidRPr="005F0E0E">
        <w:rPr>
          <w:rFonts w:ascii="Times New Roman" w:hAnsi="Times New Roman" w:cs="Times New Roman"/>
          <w:b/>
        </w:rPr>
        <w:t xml:space="preserve"> roku</w:t>
      </w:r>
      <w:r w:rsidRPr="005F0E0E">
        <w:rPr>
          <w:rFonts w:ascii="Times New Roman" w:hAnsi="Times New Roman" w:cs="Times New Roman"/>
        </w:rPr>
        <w:t xml:space="preserve"> (decyduje data wpłynięcia; zgłoszenia, które wpłyną po tej dacie, nie będą brane pod uwagę)</w:t>
      </w:r>
    </w:p>
    <w:p w14:paraId="4FE69947" w14:textId="77777777" w:rsidR="00DC46CF" w:rsidRPr="005F0E0E" w:rsidRDefault="00DC46CF" w:rsidP="00DC46CF">
      <w:pPr>
        <w:spacing w:line="360" w:lineRule="auto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>na adres:</w:t>
      </w:r>
    </w:p>
    <w:p w14:paraId="11F08C59" w14:textId="77777777" w:rsidR="0032248E" w:rsidRDefault="0032248E" w:rsidP="00DC46CF">
      <w:pPr>
        <w:spacing w:line="360" w:lineRule="auto"/>
        <w:rPr>
          <w:rFonts w:ascii="Times New Roman" w:hAnsi="Times New Roman" w:cs="Times New Roman"/>
        </w:rPr>
      </w:pPr>
      <w:r w:rsidRPr="0032248E">
        <w:rPr>
          <w:rFonts w:ascii="Times New Roman" w:hAnsi="Times New Roman" w:cs="Times New Roman"/>
        </w:rPr>
        <w:t xml:space="preserve">Uniwersytet Gdański Instytut Mediów, Dziennikarstwa i Komunikacji Społecznej, </w:t>
      </w:r>
    </w:p>
    <w:p w14:paraId="61287B7E" w14:textId="629C475F" w:rsidR="0032248E" w:rsidRDefault="0032248E" w:rsidP="00DC46CF">
      <w:pPr>
        <w:spacing w:line="360" w:lineRule="auto"/>
        <w:rPr>
          <w:rFonts w:ascii="Times New Roman" w:hAnsi="Times New Roman" w:cs="Times New Roman"/>
        </w:rPr>
      </w:pPr>
      <w:r w:rsidRPr="0032248E">
        <w:rPr>
          <w:rFonts w:ascii="Times New Roman" w:hAnsi="Times New Roman" w:cs="Times New Roman"/>
        </w:rPr>
        <w:t>ul. Bażyńskiego 4, 80-</w:t>
      </w:r>
      <w:r>
        <w:rPr>
          <w:rFonts w:ascii="Times New Roman" w:hAnsi="Times New Roman" w:cs="Times New Roman"/>
        </w:rPr>
        <w:t>309</w:t>
      </w:r>
      <w:r w:rsidRPr="0032248E">
        <w:rPr>
          <w:rFonts w:ascii="Times New Roman" w:hAnsi="Times New Roman" w:cs="Times New Roman"/>
        </w:rPr>
        <w:t xml:space="preserve"> Gdańsk </w:t>
      </w:r>
    </w:p>
    <w:p w14:paraId="1227780D" w14:textId="74B865DB" w:rsidR="00DC46CF" w:rsidRPr="005F0E0E" w:rsidRDefault="00DC46CF" w:rsidP="00DC46CF">
      <w:pPr>
        <w:spacing w:line="360" w:lineRule="auto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 xml:space="preserve">z dopiskiem: Konkurs. </w:t>
      </w:r>
    </w:p>
    <w:p w14:paraId="0F354937" w14:textId="77777777" w:rsidR="00DC46CF" w:rsidRPr="005F0E0E" w:rsidRDefault="00DC46CF" w:rsidP="00DC46CF">
      <w:pPr>
        <w:spacing w:line="360" w:lineRule="auto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br w:type="page"/>
      </w:r>
    </w:p>
    <w:p w14:paraId="0A468931" w14:textId="77777777" w:rsidR="00DC46CF" w:rsidRPr="005F0E0E" w:rsidRDefault="00DC46CF" w:rsidP="00DC46CF">
      <w:pPr>
        <w:spacing w:line="360" w:lineRule="auto"/>
        <w:rPr>
          <w:rFonts w:ascii="Times New Roman" w:hAnsi="Times New Roman" w:cs="Times New Roman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871"/>
        <w:gridCol w:w="6191"/>
      </w:tblGrid>
      <w:tr w:rsidR="00DC46CF" w:rsidRPr="005F0E0E" w14:paraId="47AA5867" w14:textId="77777777" w:rsidTr="00DC46CF">
        <w:trPr>
          <w:trHeight w:val="794"/>
        </w:trPr>
        <w:tc>
          <w:tcPr>
            <w:tcW w:w="5000" w:type="pct"/>
            <w:gridSpan w:val="2"/>
            <w:vAlign w:val="center"/>
          </w:tcPr>
          <w:p w14:paraId="4F09D7D8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F0E0E">
              <w:rPr>
                <w:rFonts w:ascii="Times New Roman" w:hAnsi="Times New Roman" w:cs="Times New Roman"/>
                <w:b/>
              </w:rPr>
              <w:t>INFORMACJE O AUTORZE</w:t>
            </w:r>
          </w:p>
        </w:tc>
      </w:tr>
      <w:tr w:rsidR="00DC46CF" w:rsidRPr="005F0E0E" w14:paraId="0BF8E202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6D0E4693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Nazwisko, imię (imiona) Autora pracy</w:t>
            </w:r>
          </w:p>
        </w:tc>
        <w:tc>
          <w:tcPr>
            <w:tcW w:w="3416" w:type="pct"/>
            <w:vAlign w:val="center"/>
          </w:tcPr>
          <w:p w14:paraId="57B66977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235B48AC" w14:textId="77777777" w:rsidTr="00DC46CF">
        <w:trPr>
          <w:trHeight w:val="794"/>
        </w:trPr>
        <w:tc>
          <w:tcPr>
            <w:tcW w:w="5000" w:type="pct"/>
            <w:gridSpan w:val="2"/>
            <w:vAlign w:val="center"/>
          </w:tcPr>
          <w:p w14:paraId="66033027" w14:textId="77777777" w:rsidR="00DC46CF" w:rsidRPr="005F0E0E" w:rsidRDefault="00552DDB" w:rsidP="00DC46C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F0E0E">
              <w:rPr>
                <w:rFonts w:ascii="Times New Roman" w:hAnsi="Times New Roman" w:cs="Times New Roman"/>
                <w:b/>
                <w:sz w:val="24"/>
                <w:szCs w:val="24"/>
              </w:rPr>
              <w:t>Dane kontaktowe:</w:t>
            </w:r>
          </w:p>
        </w:tc>
      </w:tr>
      <w:tr w:rsidR="00DC46CF" w:rsidRPr="005F0E0E" w14:paraId="7EFE1E57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7FFFB5AA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Ulica, nr domu/mieszkania</w:t>
            </w:r>
          </w:p>
        </w:tc>
        <w:tc>
          <w:tcPr>
            <w:tcW w:w="3416" w:type="pct"/>
            <w:vAlign w:val="center"/>
          </w:tcPr>
          <w:p w14:paraId="0FE92A08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07849A6C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75DEDA9A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Kod pocztowy, miasto</w:t>
            </w:r>
          </w:p>
        </w:tc>
        <w:tc>
          <w:tcPr>
            <w:tcW w:w="3416" w:type="pct"/>
            <w:vAlign w:val="center"/>
          </w:tcPr>
          <w:p w14:paraId="01752E79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3E879178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0524D923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Adres e-mail</w:t>
            </w:r>
          </w:p>
        </w:tc>
        <w:tc>
          <w:tcPr>
            <w:tcW w:w="3416" w:type="pct"/>
            <w:vAlign w:val="center"/>
          </w:tcPr>
          <w:p w14:paraId="71AABFA8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56844D10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71E48D5F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Telefon kontaktowy</w:t>
            </w:r>
          </w:p>
        </w:tc>
        <w:tc>
          <w:tcPr>
            <w:tcW w:w="3416" w:type="pct"/>
            <w:vAlign w:val="center"/>
          </w:tcPr>
          <w:p w14:paraId="68105B1D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41784831" w14:textId="77777777" w:rsidTr="00DC46CF">
        <w:trPr>
          <w:trHeight w:val="794"/>
        </w:trPr>
        <w:tc>
          <w:tcPr>
            <w:tcW w:w="5000" w:type="pct"/>
            <w:gridSpan w:val="2"/>
            <w:vAlign w:val="center"/>
          </w:tcPr>
          <w:p w14:paraId="2C8D3D60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F0E0E">
              <w:rPr>
                <w:rFonts w:ascii="Times New Roman" w:hAnsi="Times New Roman" w:cs="Times New Roman"/>
                <w:b/>
              </w:rPr>
              <w:t>INFORMACJE O UCZELNI/STUDIACH</w:t>
            </w:r>
          </w:p>
        </w:tc>
      </w:tr>
      <w:tr w:rsidR="00DC46CF" w:rsidRPr="005F0E0E" w14:paraId="035FC04A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3E76621B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Pełna nazwa uczelni</w:t>
            </w:r>
          </w:p>
        </w:tc>
        <w:tc>
          <w:tcPr>
            <w:tcW w:w="3416" w:type="pct"/>
            <w:vAlign w:val="center"/>
          </w:tcPr>
          <w:p w14:paraId="5E9E8BA2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215CEA43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0B6082B8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Adres</w:t>
            </w:r>
          </w:p>
        </w:tc>
        <w:tc>
          <w:tcPr>
            <w:tcW w:w="3416" w:type="pct"/>
            <w:vAlign w:val="center"/>
          </w:tcPr>
          <w:p w14:paraId="10838A4A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5920F3B8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0493DAB8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Ulica, nr budynku</w:t>
            </w:r>
          </w:p>
        </w:tc>
        <w:tc>
          <w:tcPr>
            <w:tcW w:w="3416" w:type="pct"/>
            <w:vAlign w:val="center"/>
          </w:tcPr>
          <w:p w14:paraId="373A782C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1377D8E8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6032BB79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Kod pocztowy, miasto</w:t>
            </w:r>
          </w:p>
        </w:tc>
        <w:tc>
          <w:tcPr>
            <w:tcW w:w="3416" w:type="pct"/>
            <w:vAlign w:val="center"/>
          </w:tcPr>
          <w:p w14:paraId="154F04CD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21BE005D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77C90B1A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Kierunek studiów</w:t>
            </w:r>
          </w:p>
        </w:tc>
        <w:tc>
          <w:tcPr>
            <w:tcW w:w="3416" w:type="pct"/>
            <w:vAlign w:val="center"/>
          </w:tcPr>
          <w:p w14:paraId="76BBE7F1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35B0828D" w14:textId="77777777" w:rsidTr="00552DDB">
        <w:trPr>
          <w:trHeight w:val="794"/>
        </w:trPr>
        <w:tc>
          <w:tcPr>
            <w:tcW w:w="1584" w:type="pct"/>
            <w:vAlign w:val="center"/>
          </w:tcPr>
          <w:p w14:paraId="1120B459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Wydział lub inna jednostka organizacyjna, na której obroniono pracę magisterską</w:t>
            </w:r>
          </w:p>
        </w:tc>
        <w:tc>
          <w:tcPr>
            <w:tcW w:w="3416" w:type="pct"/>
            <w:vAlign w:val="center"/>
          </w:tcPr>
          <w:p w14:paraId="2EB37587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F8D3224" w14:textId="77777777" w:rsidR="00DC46CF" w:rsidRPr="005F0E0E" w:rsidRDefault="00DC46CF" w:rsidP="00DC46CF">
      <w:pPr>
        <w:spacing w:line="360" w:lineRule="auto"/>
        <w:rPr>
          <w:rFonts w:ascii="Times New Roman" w:hAnsi="Times New Roman" w:cs="Times New Roman"/>
        </w:rPr>
      </w:pPr>
    </w:p>
    <w:p w14:paraId="76C95D86" w14:textId="77777777" w:rsidR="003E2CC3" w:rsidRPr="005F0E0E" w:rsidRDefault="003E2CC3" w:rsidP="00DC46CF">
      <w:pPr>
        <w:spacing w:line="360" w:lineRule="auto"/>
        <w:rPr>
          <w:rFonts w:ascii="Times New Roman" w:hAnsi="Times New Roman" w:cs="Times New Roman"/>
        </w:rPr>
      </w:pPr>
    </w:p>
    <w:p w14:paraId="2615E4B4" w14:textId="77777777" w:rsidR="00DC46CF" w:rsidRPr="005F0E0E" w:rsidRDefault="00DC46CF" w:rsidP="00DC46CF">
      <w:pPr>
        <w:spacing w:line="360" w:lineRule="auto"/>
        <w:rPr>
          <w:rFonts w:ascii="Times New Roman" w:hAnsi="Times New Roman" w:cs="Times New Roman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531"/>
        <w:gridCol w:w="4531"/>
      </w:tblGrid>
      <w:tr w:rsidR="00DC46CF" w:rsidRPr="005F0E0E" w14:paraId="0A7B011D" w14:textId="77777777" w:rsidTr="00F93487">
        <w:trPr>
          <w:trHeight w:val="794"/>
        </w:trPr>
        <w:tc>
          <w:tcPr>
            <w:tcW w:w="5000" w:type="pct"/>
            <w:gridSpan w:val="2"/>
            <w:vAlign w:val="center"/>
          </w:tcPr>
          <w:p w14:paraId="30F38D28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F0E0E">
              <w:rPr>
                <w:rFonts w:ascii="Times New Roman" w:hAnsi="Times New Roman" w:cs="Times New Roman"/>
                <w:b/>
              </w:rPr>
              <w:t>INFORMACJE O PRACY</w:t>
            </w:r>
          </w:p>
        </w:tc>
      </w:tr>
      <w:tr w:rsidR="00DC46CF" w:rsidRPr="005F0E0E" w14:paraId="29C3CE75" w14:textId="77777777" w:rsidTr="00F93487">
        <w:trPr>
          <w:trHeight w:val="794"/>
        </w:trPr>
        <w:tc>
          <w:tcPr>
            <w:tcW w:w="2500" w:type="pct"/>
            <w:vAlign w:val="center"/>
          </w:tcPr>
          <w:p w14:paraId="2BE67740" w14:textId="77777777" w:rsidR="00DC46CF" w:rsidRPr="005F0E0E" w:rsidRDefault="00DC46CF" w:rsidP="00F93487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Tytuł pracy</w:t>
            </w:r>
          </w:p>
        </w:tc>
        <w:tc>
          <w:tcPr>
            <w:tcW w:w="2500" w:type="pct"/>
            <w:vAlign w:val="center"/>
          </w:tcPr>
          <w:p w14:paraId="43799131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15B90902" w14:textId="77777777" w:rsidTr="00DC46CF">
        <w:trPr>
          <w:trHeight w:val="794"/>
        </w:trPr>
        <w:tc>
          <w:tcPr>
            <w:tcW w:w="2500" w:type="pct"/>
            <w:vAlign w:val="center"/>
          </w:tcPr>
          <w:p w14:paraId="57D4272F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Data obrony</w:t>
            </w:r>
          </w:p>
        </w:tc>
        <w:tc>
          <w:tcPr>
            <w:tcW w:w="2500" w:type="pct"/>
            <w:vAlign w:val="center"/>
          </w:tcPr>
          <w:p w14:paraId="00F01743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DC46CF" w:rsidRPr="005F0E0E" w14:paraId="68442115" w14:textId="77777777" w:rsidTr="00F93487">
        <w:trPr>
          <w:trHeight w:val="794"/>
        </w:trPr>
        <w:tc>
          <w:tcPr>
            <w:tcW w:w="2500" w:type="pct"/>
            <w:vAlign w:val="center"/>
          </w:tcPr>
          <w:p w14:paraId="769B56E2" w14:textId="77777777" w:rsidR="00DC46CF" w:rsidRPr="005F0E0E" w:rsidRDefault="00DC46CF" w:rsidP="00F93487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Ocena pracy</w:t>
            </w:r>
          </w:p>
        </w:tc>
        <w:tc>
          <w:tcPr>
            <w:tcW w:w="2500" w:type="pct"/>
            <w:vAlign w:val="center"/>
          </w:tcPr>
          <w:p w14:paraId="40611A8B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30FDB89A" w14:textId="77777777" w:rsidTr="00F93487">
        <w:trPr>
          <w:trHeight w:val="794"/>
        </w:trPr>
        <w:tc>
          <w:tcPr>
            <w:tcW w:w="2500" w:type="pct"/>
            <w:vAlign w:val="center"/>
          </w:tcPr>
          <w:p w14:paraId="18B613A0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Ocena na dyplomie</w:t>
            </w:r>
          </w:p>
          <w:p w14:paraId="1C1B914E" w14:textId="77777777" w:rsidR="00DC46CF" w:rsidRPr="005F0E0E" w:rsidRDefault="00DC46CF" w:rsidP="00F93487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magisterskim</w:t>
            </w:r>
          </w:p>
        </w:tc>
        <w:tc>
          <w:tcPr>
            <w:tcW w:w="2500" w:type="pct"/>
            <w:vAlign w:val="center"/>
          </w:tcPr>
          <w:p w14:paraId="68A22F4E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4D1E1FB1" w14:textId="77777777" w:rsidTr="00F93487">
        <w:trPr>
          <w:trHeight w:val="794"/>
        </w:trPr>
        <w:tc>
          <w:tcPr>
            <w:tcW w:w="2500" w:type="pct"/>
            <w:vAlign w:val="center"/>
          </w:tcPr>
          <w:p w14:paraId="109FA9B0" w14:textId="77777777" w:rsidR="00DC46CF" w:rsidRPr="005F0E0E" w:rsidRDefault="00DC46CF" w:rsidP="00F93487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Stopień naukowy, imię i</w:t>
            </w:r>
            <w:r w:rsidR="00A34BC5" w:rsidRPr="005F0E0E">
              <w:rPr>
                <w:rFonts w:ascii="Times New Roman" w:hAnsi="Times New Roman" w:cs="Times New Roman"/>
              </w:rPr>
              <w:t xml:space="preserve"> </w:t>
            </w:r>
            <w:r w:rsidRPr="005F0E0E">
              <w:rPr>
                <w:rFonts w:ascii="Times New Roman" w:hAnsi="Times New Roman" w:cs="Times New Roman"/>
              </w:rPr>
              <w:t>nazwisko promotora pracy</w:t>
            </w:r>
          </w:p>
        </w:tc>
        <w:tc>
          <w:tcPr>
            <w:tcW w:w="2500" w:type="pct"/>
            <w:vAlign w:val="center"/>
          </w:tcPr>
          <w:p w14:paraId="583D9230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269E1FBC" w14:textId="77777777" w:rsidTr="00F93487">
        <w:trPr>
          <w:trHeight w:val="794"/>
        </w:trPr>
        <w:tc>
          <w:tcPr>
            <w:tcW w:w="2500" w:type="pct"/>
            <w:vAlign w:val="center"/>
          </w:tcPr>
          <w:p w14:paraId="17B2A47E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Kontakt do promotora pracy,</w:t>
            </w:r>
          </w:p>
          <w:p w14:paraId="3B5D2B6C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jeżeli zgłasza on pracę  (obowiązkowo telefon i/lub e-mail, ewentualnie adres korespondencyjny)</w:t>
            </w:r>
          </w:p>
          <w:p w14:paraId="0057AA2D" w14:textId="77777777" w:rsidR="00DC46CF" w:rsidRPr="005F0E0E" w:rsidRDefault="00DC46CF" w:rsidP="00F9348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00" w:type="pct"/>
            <w:vAlign w:val="center"/>
          </w:tcPr>
          <w:p w14:paraId="3E282EF4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C46CF" w:rsidRPr="005F0E0E" w14:paraId="3DD93EFC" w14:textId="77777777" w:rsidTr="00DC46CF">
        <w:trPr>
          <w:trHeight w:val="794"/>
        </w:trPr>
        <w:tc>
          <w:tcPr>
            <w:tcW w:w="2500" w:type="pct"/>
            <w:vAlign w:val="center"/>
          </w:tcPr>
          <w:p w14:paraId="1B34300A" w14:textId="77777777" w:rsidR="00DC46CF" w:rsidRPr="005F0E0E" w:rsidRDefault="00DC46CF" w:rsidP="00DC46CF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Stopień naukowy, imię i</w:t>
            </w:r>
            <w:r w:rsidR="00A34BC5" w:rsidRPr="005F0E0E">
              <w:rPr>
                <w:rFonts w:ascii="Times New Roman" w:hAnsi="Times New Roman" w:cs="Times New Roman"/>
              </w:rPr>
              <w:t xml:space="preserve"> </w:t>
            </w:r>
            <w:r w:rsidRPr="005F0E0E">
              <w:rPr>
                <w:rFonts w:ascii="Times New Roman" w:hAnsi="Times New Roman" w:cs="Times New Roman"/>
              </w:rPr>
              <w:t xml:space="preserve">nazwisko recenzenta pracy </w:t>
            </w:r>
          </w:p>
        </w:tc>
        <w:tc>
          <w:tcPr>
            <w:tcW w:w="2500" w:type="pct"/>
            <w:vAlign w:val="center"/>
          </w:tcPr>
          <w:p w14:paraId="3C23A0B6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52520D5B" w14:textId="77777777" w:rsidR="00DC46CF" w:rsidRPr="005F0E0E" w:rsidRDefault="00DC46CF" w:rsidP="00DC46CF">
      <w:pPr>
        <w:spacing w:line="360" w:lineRule="auto"/>
        <w:rPr>
          <w:rFonts w:ascii="Times New Roman" w:hAnsi="Times New Roman" w:cs="Times New Roman"/>
        </w:rPr>
      </w:pPr>
    </w:p>
    <w:p w14:paraId="30D744A9" w14:textId="77777777" w:rsidR="00DC46CF" w:rsidRPr="005F0E0E" w:rsidRDefault="00DC46CF">
      <w:pPr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br w:type="page"/>
      </w:r>
    </w:p>
    <w:p w14:paraId="4D71D0C0" w14:textId="77777777" w:rsidR="003E2CC3" w:rsidRPr="005F0E0E" w:rsidRDefault="003E2CC3">
      <w:pPr>
        <w:rPr>
          <w:rFonts w:ascii="Times New Roman" w:hAnsi="Times New Roman" w:cs="Times New Roman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062"/>
      </w:tblGrid>
      <w:tr w:rsidR="00DC46CF" w:rsidRPr="005F0E0E" w14:paraId="2AC8B10A" w14:textId="77777777" w:rsidTr="00F93487">
        <w:trPr>
          <w:trHeight w:val="794"/>
        </w:trPr>
        <w:tc>
          <w:tcPr>
            <w:tcW w:w="5000" w:type="pct"/>
            <w:vAlign w:val="center"/>
          </w:tcPr>
          <w:p w14:paraId="226228EC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F0E0E">
              <w:rPr>
                <w:rFonts w:ascii="Times New Roman" w:hAnsi="Times New Roman" w:cs="Times New Roman"/>
                <w:b/>
              </w:rPr>
              <w:t>OŚWIADCZENIE UCZELNI</w:t>
            </w:r>
          </w:p>
        </w:tc>
      </w:tr>
      <w:tr w:rsidR="00DC46CF" w:rsidRPr="005F0E0E" w14:paraId="5F333F80" w14:textId="77777777" w:rsidTr="00DC46CF">
        <w:trPr>
          <w:trHeight w:val="794"/>
        </w:trPr>
        <w:tc>
          <w:tcPr>
            <w:tcW w:w="5000" w:type="pct"/>
            <w:vAlign w:val="center"/>
          </w:tcPr>
          <w:p w14:paraId="703C9529" w14:textId="77777777" w:rsidR="00DC46CF" w:rsidRPr="005F0E0E" w:rsidRDefault="00DC46CF" w:rsidP="00DC46CF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5F0E0E">
              <w:rPr>
                <w:rFonts w:ascii="Times New Roman" w:hAnsi="Times New Roman" w:cs="Times New Roman"/>
                <w:i/>
              </w:rPr>
              <w:t>Oświadczam, że informacje podane powyżej są prawdziwe.</w:t>
            </w:r>
          </w:p>
        </w:tc>
      </w:tr>
      <w:tr w:rsidR="00DC46CF" w:rsidRPr="005F0E0E" w14:paraId="514C84FF" w14:textId="77777777" w:rsidTr="00DC46CF">
        <w:trPr>
          <w:trHeight w:val="1598"/>
        </w:trPr>
        <w:tc>
          <w:tcPr>
            <w:tcW w:w="5000" w:type="pct"/>
            <w:vAlign w:val="center"/>
          </w:tcPr>
          <w:p w14:paraId="4C180A36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DC46CF" w:rsidRPr="005F0E0E" w14:paraId="5E06DFD6" w14:textId="77777777" w:rsidTr="00DC46CF">
        <w:trPr>
          <w:trHeight w:val="794"/>
        </w:trPr>
        <w:tc>
          <w:tcPr>
            <w:tcW w:w="5000" w:type="pct"/>
            <w:vAlign w:val="center"/>
          </w:tcPr>
          <w:p w14:paraId="7F96FA22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ata, pieczęć i podpis Rektora/Dziekana lub pracownika sekretariatu/dziekanatu Uczelni.</w:t>
            </w:r>
          </w:p>
        </w:tc>
      </w:tr>
      <w:tr w:rsidR="00DC46CF" w:rsidRPr="005F0E0E" w14:paraId="710A6600" w14:textId="77777777" w:rsidTr="00DC46CF">
        <w:trPr>
          <w:trHeight w:val="794"/>
        </w:trPr>
        <w:tc>
          <w:tcPr>
            <w:tcW w:w="5000" w:type="pct"/>
            <w:vAlign w:val="center"/>
          </w:tcPr>
          <w:p w14:paraId="48C60DC0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F0E0E">
              <w:rPr>
                <w:rFonts w:ascii="Times New Roman" w:hAnsi="Times New Roman" w:cs="Times New Roman"/>
                <w:b/>
                <w:bCs/>
                <w:szCs w:val="24"/>
              </w:rPr>
              <w:t>OŚWIADCZENIE AUTORA</w:t>
            </w:r>
          </w:p>
        </w:tc>
      </w:tr>
      <w:tr w:rsidR="00DC46CF" w:rsidRPr="005F0E0E" w14:paraId="0E669203" w14:textId="77777777" w:rsidTr="00DC46CF">
        <w:trPr>
          <w:trHeight w:val="794"/>
        </w:trPr>
        <w:tc>
          <w:tcPr>
            <w:tcW w:w="5000" w:type="pct"/>
            <w:vAlign w:val="center"/>
          </w:tcPr>
          <w:p w14:paraId="36F7F361" w14:textId="4B598A91" w:rsidR="00DC46CF" w:rsidRPr="005F0E0E" w:rsidRDefault="00DC46CF" w:rsidP="00552DD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 xml:space="preserve">1. Oświadczam, iż jestem Autorem pracy magisterskiej zgłaszanej do </w:t>
            </w:r>
            <w:r w:rsidR="0032248E">
              <w:rPr>
                <w:rFonts w:ascii="Times New Roman" w:hAnsi="Times New Roman" w:cs="Times New Roman"/>
              </w:rPr>
              <w:t>I</w:t>
            </w:r>
            <w:r w:rsidR="0013682B">
              <w:rPr>
                <w:rFonts w:ascii="Times New Roman" w:hAnsi="Times New Roman" w:cs="Times New Roman"/>
              </w:rPr>
              <w:t>X</w:t>
            </w:r>
            <w:r w:rsidR="00A34BC5" w:rsidRPr="005F0E0E">
              <w:rPr>
                <w:rFonts w:ascii="Times New Roman" w:hAnsi="Times New Roman" w:cs="Times New Roman"/>
              </w:rPr>
              <w:t xml:space="preserve"> edycji Ogólnopolskiego Konkursu Na Najlepszą Pracę Magisterską Z Wiedzy O Mediach „</w:t>
            </w:r>
            <w:proofErr w:type="spellStart"/>
            <w:r w:rsidR="00A34BC5" w:rsidRPr="005F0E0E">
              <w:rPr>
                <w:rFonts w:ascii="Times New Roman" w:hAnsi="Times New Roman" w:cs="Times New Roman"/>
              </w:rPr>
              <w:t>Medi@stery</w:t>
            </w:r>
            <w:proofErr w:type="spellEnd"/>
            <w:r w:rsidR="00A34BC5" w:rsidRPr="005F0E0E">
              <w:rPr>
                <w:rFonts w:ascii="Times New Roman" w:hAnsi="Times New Roman" w:cs="Times New Roman"/>
              </w:rPr>
              <w:t xml:space="preserve">” </w:t>
            </w:r>
            <w:r w:rsidRPr="005F0E0E">
              <w:rPr>
                <w:rFonts w:ascii="Times New Roman" w:hAnsi="Times New Roman" w:cs="Times New Roman"/>
              </w:rPr>
              <w:t>i wyrażam zgodę na zgłoszenie jej do Konkursu.</w:t>
            </w:r>
          </w:p>
          <w:p w14:paraId="6140A0EF" w14:textId="77777777" w:rsidR="00DC46CF" w:rsidRPr="005F0E0E" w:rsidRDefault="00DC46CF" w:rsidP="00552DD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2. Załączona praca magisterska jest tożsama z wersją przedstawioną do obrony na uczelni.</w:t>
            </w:r>
          </w:p>
          <w:p w14:paraId="076AE2B8" w14:textId="6B6F5104" w:rsidR="00DC46CF" w:rsidRPr="005F0E0E" w:rsidRDefault="00DC46CF" w:rsidP="00552DD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 xml:space="preserve">3. Akceptuję Regulamin </w:t>
            </w:r>
            <w:r w:rsidR="0013682B">
              <w:rPr>
                <w:rFonts w:ascii="Times New Roman" w:hAnsi="Times New Roman" w:cs="Times New Roman"/>
              </w:rPr>
              <w:t>IX</w:t>
            </w:r>
            <w:r w:rsidR="00A34BC5" w:rsidRPr="005F0E0E">
              <w:rPr>
                <w:rFonts w:ascii="Times New Roman" w:hAnsi="Times New Roman" w:cs="Times New Roman"/>
              </w:rPr>
              <w:t xml:space="preserve"> edycji Konkursu </w:t>
            </w:r>
            <w:r w:rsidRPr="005F0E0E">
              <w:rPr>
                <w:rFonts w:ascii="Times New Roman" w:hAnsi="Times New Roman" w:cs="Times New Roman"/>
              </w:rPr>
              <w:t>„</w:t>
            </w:r>
            <w:proofErr w:type="spellStart"/>
            <w:r w:rsidRPr="005F0E0E">
              <w:rPr>
                <w:rFonts w:ascii="Times New Roman" w:hAnsi="Times New Roman" w:cs="Times New Roman"/>
              </w:rPr>
              <w:t>Medi@stery</w:t>
            </w:r>
            <w:proofErr w:type="spellEnd"/>
            <w:r w:rsidRPr="005F0E0E">
              <w:rPr>
                <w:rFonts w:ascii="Times New Roman" w:hAnsi="Times New Roman" w:cs="Times New Roman"/>
              </w:rPr>
              <w:t>”.</w:t>
            </w:r>
          </w:p>
          <w:p w14:paraId="2A8863EB" w14:textId="77777777" w:rsidR="00DC46CF" w:rsidRPr="005F0E0E" w:rsidRDefault="00DC46CF" w:rsidP="00552DD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F0E0E">
              <w:rPr>
                <w:rFonts w:ascii="Times New Roman" w:hAnsi="Times New Roman" w:cs="Times New Roman"/>
              </w:rPr>
              <w:t>4. Wyrażam zgodę na przechowywanie i przetwarzan</w:t>
            </w:r>
            <w:r w:rsidR="00552DDB" w:rsidRPr="005F0E0E">
              <w:rPr>
                <w:rFonts w:ascii="Times New Roman" w:hAnsi="Times New Roman" w:cs="Times New Roman"/>
              </w:rPr>
              <w:t xml:space="preserve">ie danych osobowych dla potrzeb </w:t>
            </w:r>
            <w:r w:rsidRPr="005F0E0E">
              <w:rPr>
                <w:rFonts w:ascii="Times New Roman" w:hAnsi="Times New Roman" w:cs="Times New Roman"/>
              </w:rPr>
              <w:t>Konkursu oraz na szerokie upowszechnianie treści zawar</w:t>
            </w:r>
            <w:r w:rsidR="00552DDB" w:rsidRPr="005F0E0E">
              <w:rPr>
                <w:rFonts w:ascii="Times New Roman" w:hAnsi="Times New Roman" w:cs="Times New Roman"/>
              </w:rPr>
              <w:t xml:space="preserve">tych w pracy dla celów promocji </w:t>
            </w:r>
            <w:r w:rsidRPr="005F0E0E">
              <w:rPr>
                <w:rFonts w:ascii="Times New Roman" w:hAnsi="Times New Roman" w:cs="Times New Roman"/>
              </w:rPr>
              <w:t>wiedzy o mediach, a także na nieodpłatne przeniesieni</w:t>
            </w:r>
            <w:r w:rsidR="00552DDB" w:rsidRPr="005F0E0E">
              <w:rPr>
                <w:rFonts w:ascii="Times New Roman" w:hAnsi="Times New Roman" w:cs="Times New Roman"/>
              </w:rPr>
              <w:t xml:space="preserve">e na organizatora konkursu praw </w:t>
            </w:r>
            <w:r w:rsidRPr="005F0E0E">
              <w:rPr>
                <w:rFonts w:ascii="Times New Roman" w:hAnsi="Times New Roman" w:cs="Times New Roman"/>
              </w:rPr>
              <w:t>autorskich do korzystania i rozporządzania ut</w:t>
            </w:r>
            <w:r w:rsidR="00552DDB" w:rsidRPr="005F0E0E">
              <w:rPr>
                <w:rFonts w:ascii="Times New Roman" w:hAnsi="Times New Roman" w:cs="Times New Roman"/>
              </w:rPr>
              <w:t xml:space="preserve">worem będącym przedmiotem pracy </w:t>
            </w:r>
            <w:r w:rsidRPr="005F0E0E">
              <w:rPr>
                <w:rFonts w:ascii="Times New Roman" w:hAnsi="Times New Roman" w:cs="Times New Roman"/>
              </w:rPr>
              <w:t>konkursowej.</w:t>
            </w:r>
          </w:p>
          <w:p w14:paraId="4D6DF541" w14:textId="77777777" w:rsidR="00DC46CF" w:rsidRPr="005F0E0E" w:rsidRDefault="00DC46CF" w:rsidP="00F9348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2DDB" w:rsidRPr="005F0E0E" w14:paraId="59D4515B" w14:textId="77777777" w:rsidTr="00552DDB">
        <w:trPr>
          <w:trHeight w:val="794"/>
        </w:trPr>
        <w:tc>
          <w:tcPr>
            <w:tcW w:w="5000" w:type="pct"/>
            <w:vAlign w:val="center"/>
          </w:tcPr>
          <w:p w14:paraId="0FFC36F0" w14:textId="77777777" w:rsidR="00552DDB" w:rsidRPr="005F0E0E" w:rsidRDefault="00552DDB" w:rsidP="00552DDB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2DDB" w:rsidRPr="005F0E0E" w14:paraId="17E517AC" w14:textId="77777777" w:rsidTr="00552DDB">
        <w:trPr>
          <w:trHeight w:val="794"/>
        </w:trPr>
        <w:tc>
          <w:tcPr>
            <w:tcW w:w="5000" w:type="pct"/>
            <w:vAlign w:val="center"/>
          </w:tcPr>
          <w:p w14:paraId="4141E46E" w14:textId="77777777" w:rsidR="00552DDB" w:rsidRPr="005F0E0E" w:rsidRDefault="00552DDB" w:rsidP="00552DDB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5F0E0E">
              <w:rPr>
                <w:rFonts w:ascii="Times New Roman" w:hAnsi="Times New Roman" w:cs="Times New Roman"/>
                <w:i/>
              </w:rPr>
              <w:t>Data i czytelny podpis Autora pracy</w:t>
            </w:r>
          </w:p>
        </w:tc>
      </w:tr>
    </w:tbl>
    <w:p w14:paraId="4AC9CE71" w14:textId="77777777" w:rsidR="00DC46CF" w:rsidRPr="005F0E0E" w:rsidRDefault="00DC46CF" w:rsidP="003E2CC3">
      <w:pPr>
        <w:spacing w:after="0" w:line="240" w:lineRule="auto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>Załączniki:</w:t>
      </w:r>
    </w:p>
    <w:p w14:paraId="3B019E4A" w14:textId="77777777" w:rsidR="003E2CC3" w:rsidRPr="005F0E0E" w:rsidRDefault="003E2CC3" w:rsidP="003E2CC3">
      <w:pPr>
        <w:spacing w:after="0" w:line="240" w:lineRule="auto"/>
        <w:rPr>
          <w:rFonts w:ascii="Times New Roman" w:hAnsi="Times New Roman" w:cs="Times New Roman"/>
        </w:rPr>
      </w:pPr>
    </w:p>
    <w:p w14:paraId="48226389" w14:textId="77777777" w:rsidR="005F0E0E" w:rsidRPr="005F0E0E" w:rsidRDefault="00DC46CF" w:rsidP="005F0E0E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>Pismo przewodnie podpisane przez promotora lub recenzenta rekomendujących pracę</w:t>
      </w:r>
      <w:r w:rsidR="005F0E0E">
        <w:rPr>
          <w:rFonts w:ascii="Times New Roman" w:hAnsi="Times New Roman" w:cs="Times New Roman"/>
        </w:rPr>
        <w:t xml:space="preserve"> </w:t>
      </w:r>
      <w:r w:rsidR="00A34BC5" w:rsidRPr="005F0E0E">
        <w:rPr>
          <w:rFonts w:ascii="Times New Roman" w:hAnsi="Times New Roman" w:cs="Times New Roman"/>
        </w:rPr>
        <w:t>do K</w:t>
      </w:r>
      <w:r w:rsidRPr="005F0E0E">
        <w:rPr>
          <w:rFonts w:ascii="Times New Roman" w:hAnsi="Times New Roman" w:cs="Times New Roman"/>
        </w:rPr>
        <w:t>onkursu.</w:t>
      </w:r>
    </w:p>
    <w:p w14:paraId="6A5152C3" w14:textId="77777777" w:rsidR="00882144" w:rsidRPr="005F0E0E" w:rsidRDefault="00DC46CF" w:rsidP="005F0E0E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>1 egzemplarz pracy magisterskiej w wersji drukowanej i elektronicznej</w:t>
      </w:r>
      <w:r w:rsidR="00C54508" w:rsidRPr="005F0E0E">
        <w:rPr>
          <w:rFonts w:ascii="Times New Roman" w:hAnsi="Times New Roman" w:cs="Times New Roman"/>
        </w:rPr>
        <w:t xml:space="preserve"> (</w:t>
      </w:r>
      <w:r w:rsidR="00882144" w:rsidRPr="005F0E0E">
        <w:rPr>
          <w:rFonts w:ascii="Times New Roman" w:hAnsi="Times New Roman" w:cs="Times New Roman"/>
        </w:rPr>
        <w:t xml:space="preserve">edytor tekstu Word format doc. lub </w:t>
      </w:r>
      <w:proofErr w:type="spellStart"/>
      <w:r w:rsidR="00882144" w:rsidRPr="005F0E0E">
        <w:rPr>
          <w:rFonts w:ascii="Times New Roman" w:hAnsi="Times New Roman" w:cs="Times New Roman"/>
        </w:rPr>
        <w:t>docx</w:t>
      </w:r>
      <w:proofErr w:type="spellEnd"/>
      <w:r w:rsidR="00882144" w:rsidRPr="005F0E0E">
        <w:rPr>
          <w:rFonts w:ascii="Times New Roman" w:hAnsi="Times New Roman" w:cs="Times New Roman"/>
        </w:rPr>
        <w:t xml:space="preserve">.). </w:t>
      </w:r>
    </w:p>
    <w:p w14:paraId="4CE0F46E" w14:textId="77777777" w:rsidR="00DC46CF" w:rsidRPr="005F0E0E" w:rsidRDefault="00DC46CF" w:rsidP="005F0E0E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>Recenzja promotora i recenzenta.</w:t>
      </w:r>
    </w:p>
    <w:p w14:paraId="6D0E07E2" w14:textId="77777777" w:rsidR="008F2510" w:rsidRPr="005F0E0E" w:rsidRDefault="00DC46CF" w:rsidP="005F0E0E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5F0E0E">
        <w:rPr>
          <w:rFonts w:ascii="Times New Roman" w:hAnsi="Times New Roman" w:cs="Times New Roman"/>
        </w:rPr>
        <w:t>Streszczenie pracy (1500 znaków</w:t>
      </w:r>
      <w:r w:rsidR="00C54508" w:rsidRPr="005F0E0E">
        <w:rPr>
          <w:rFonts w:ascii="Times New Roman" w:hAnsi="Times New Roman" w:cs="Times New Roman"/>
        </w:rPr>
        <w:t xml:space="preserve"> – </w:t>
      </w:r>
      <w:proofErr w:type="spellStart"/>
      <w:r w:rsidR="00C54508" w:rsidRPr="005F0E0E">
        <w:rPr>
          <w:rFonts w:ascii="Times New Roman" w:hAnsi="Times New Roman" w:cs="Times New Roman"/>
        </w:rPr>
        <w:t>doc</w:t>
      </w:r>
      <w:proofErr w:type="spellEnd"/>
      <w:r w:rsidR="00C54508" w:rsidRPr="005F0E0E">
        <w:rPr>
          <w:rFonts w:ascii="Times New Roman" w:hAnsi="Times New Roman" w:cs="Times New Roman"/>
        </w:rPr>
        <w:t xml:space="preserve"> lub </w:t>
      </w:r>
      <w:proofErr w:type="spellStart"/>
      <w:r w:rsidR="00C54508" w:rsidRPr="005F0E0E">
        <w:rPr>
          <w:rFonts w:ascii="Times New Roman" w:hAnsi="Times New Roman" w:cs="Times New Roman"/>
        </w:rPr>
        <w:t>docx</w:t>
      </w:r>
      <w:proofErr w:type="spellEnd"/>
      <w:r w:rsidRPr="005F0E0E">
        <w:rPr>
          <w:rFonts w:ascii="Times New Roman" w:hAnsi="Times New Roman" w:cs="Times New Roman"/>
        </w:rPr>
        <w:t>).</w:t>
      </w:r>
    </w:p>
    <w:p w14:paraId="4E5166D5" w14:textId="77777777" w:rsidR="00882144" w:rsidRPr="005F0E0E" w:rsidRDefault="00882144" w:rsidP="003E2CC3">
      <w:pPr>
        <w:spacing w:after="0" w:line="240" w:lineRule="auto"/>
        <w:rPr>
          <w:rFonts w:ascii="Times New Roman" w:hAnsi="Times New Roman" w:cs="Times New Roman"/>
        </w:rPr>
      </w:pPr>
    </w:p>
    <w:sectPr w:rsidR="00882144" w:rsidRPr="005F0E0E" w:rsidSect="008477E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BD22C" w14:textId="77777777" w:rsidR="00DD57F7" w:rsidRDefault="00DD57F7" w:rsidP="00DC46CF">
      <w:pPr>
        <w:spacing w:after="0" w:line="240" w:lineRule="auto"/>
      </w:pPr>
      <w:r>
        <w:separator/>
      </w:r>
    </w:p>
  </w:endnote>
  <w:endnote w:type="continuationSeparator" w:id="0">
    <w:p w14:paraId="7ACF0101" w14:textId="77777777" w:rsidR="00DD57F7" w:rsidRDefault="00DD57F7" w:rsidP="00DC4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712023709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860082579"/>
          <w:docPartObj>
            <w:docPartGallery w:val="Page Numbers (Top of Page)"/>
            <w:docPartUnique/>
          </w:docPartObj>
        </w:sdtPr>
        <w:sdtContent>
          <w:p w14:paraId="4AA9F973" w14:textId="77777777" w:rsidR="00552DDB" w:rsidRPr="00552DDB" w:rsidRDefault="00552DDB">
            <w:pPr>
              <w:pStyle w:val="Stopka"/>
              <w:jc w:val="right"/>
              <w:rPr>
                <w:rFonts w:ascii="Times New Roman" w:hAnsi="Times New Roman" w:cs="Times New Roman"/>
              </w:rPr>
            </w:pPr>
            <w:r w:rsidRPr="00552DDB">
              <w:rPr>
                <w:rFonts w:ascii="Times New Roman" w:hAnsi="Times New Roman" w:cs="Times New Roman"/>
              </w:rPr>
              <w:t xml:space="preserve">Strona </w:t>
            </w:r>
            <w:r w:rsidR="007B7AD0" w:rsidRPr="00552D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552DDB">
              <w:rPr>
                <w:rFonts w:ascii="Times New Roman" w:hAnsi="Times New Roman" w:cs="Times New Roman"/>
                <w:b/>
                <w:bCs/>
              </w:rPr>
              <w:instrText>PAGE</w:instrText>
            </w:r>
            <w:r w:rsidR="007B7AD0" w:rsidRPr="00552D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F0E0E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="007B7AD0" w:rsidRPr="00552D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552DDB">
              <w:rPr>
                <w:rFonts w:ascii="Times New Roman" w:hAnsi="Times New Roman" w:cs="Times New Roman"/>
              </w:rPr>
              <w:t xml:space="preserve"> z </w:t>
            </w:r>
            <w:r w:rsidR="007B7AD0" w:rsidRPr="00552D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552DDB">
              <w:rPr>
                <w:rFonts w:ascii="Times New Roman" w:hAnsi="Times New Roman" w:cs="Times New Roman"/>
                <w:b/>
                <w:bCs/>
              </w:rPr>
              <w:instrText>NUMPAGES</w:instrText>
            </w:r>
            <w:r w:rsidR="007B7AD0" w:rsidRPr="00552D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F0E0E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="007B7AD0" w:rsidRPr="00552D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D383B8" w14:textId="77777777" w:rsidR="00552DDB" w:rsidRPr="00552DDB" w:rsidRDefault="00552DDB" w:rsidP="00552DDB">
    <w:pPr>
      <w:pStyle w:val="Stopka"/>
      <w:jc w:val="right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B906F" w14:textId="77777777" w:rsidR="00DD57F7" w:rsidRDefault="00DD57F7" w:rsidP="00DC46CF">
      <w:pPr>
        <w:spacing w:after="0" w:line="240" w:lineRule="auto"/>
      </w:pPr>
      <w:r>
        <w:separator/>
      </w:r>
    </w:p>
  </w:footnote>
  <w:footnote w:type="continuationSeparator" w:id="0">
    <w:p w14:paraId="70924881" w14:textId="77777777" w:rsidR="00DD57F7" w:rsidRDefault="00DD57F7" w:rsidP="00DC4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37FAC" w14:textId="77777777" w:rsidR="00DC46CF" w:rsidRDefault="00DC46CF">
    <w:pPr>
      <w:pStyle w:val="Nagwek"/>
    </w:pPr>
    <w:r w:rsidRPr="00DC46CF">
      <w:rPr>
        <w:rFonts w:ascii="Times New Roman" w:hAnsi="Times New Roman" w:cs="Times New Roman"/>
        <w:noProof/>
        <w:lang w:eastAsia="pl-PL"/>
      </w:rPr>
      <w:drawing>
        <wp:inline distT="0" distB="0" distL="0" distR="0" wp14:anchorId="606D4DC5" wp14:editId="5C4D7986">
          <wp:extent cx="5760720" cy="811897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diastery-Kopi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8118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65A594" w14:textId="77777777" w:rsidR="003E2CC3" w:rsidRDefault="003E2CC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CE6592"/>
    <w:multiLevelType w:val="hybridMultilevel"/>
    <w:tmpl w:val="C6B6D9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D01765"/>
    <w:multiLevelType w:val="hybridMultilevel"/>
    <w:tmpl w:val="780CDB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2C6AC6"/>
    <w:multiLevelType w:val="hybridMultilevel"/>
    <w:tmpl w:val="FB6AB5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94CEA"/>
    <w:multiLevelType w:val="hybridMultilevel"/>
    <w:tmpl w:val="261C7C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DE2C36"/>
    <w:multiLevelType w:val="hybridMultilevel"/>
    <w:tmpl w:val="3B324516"/>
    <w:lvl w:ilvl="0" w:tplc="6840F60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233598">
    <w:abstractNumId w:val="3"/>
  </w:num>
  <w:num w:numId="2" w16cid:durableId="1233006712">
    <w:abstractNumId w:val="2"/>
  </w:num>
  <w:num w:numId="3" w16cid:durableId="306714310">
    <w:abstractNumId w:val="0"/>
  </w:num>
  <w:num w:numId="4" w16cid:durableId="767771329">
    <w:abstractNumId w:val="1"/>
  </w:num>
  <w:num w:numId="5" w16cid:durableId="6314042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I2MjI0NjS3MDFQ0lEKTi0uzszPAykwrgUAvebZ5iwAAAA="/>
  </w:docVars>
  <w:rsids>
    <w:rsidRoot w:val="00DC46CF"/>
    <w:rsid w:val="0013682B"/>
    <w:rsid w:val="00214B78"/>
    <w:rsid w:val="0032248E"/>
    <w:rsid w:val="003D5AD5"/>
    <w:rsid w:val="003E2CC3"/>
    <w:rsid w:val="003F095E"/>
    <w:rsid w:val="00451C41"/>
    <w:rsid w:val="00465455"/>
    <w:rsid w:val="004B06A1"/>
    <w:rsid w:val="004D2F0F"/>
    <w:rsid w:val="00552DDB"/>
    <w:rsid w:val="005A28A6"/>
    <w:rsid w:val="005D47E9"/>
    <w:rsid w:val="005F0E0E"/>
    <w:rsid w:val="00750807"/>
    <w:rsid w:val="007B7AD0"/>
    <w:rsid w:val="008477EF"/>
    <w:rsid w:val="00882144"/>
    <w:rsid w:val="008F0F9B"/>
    <w:rsid w:val="008F2510"/>
    <w:rsid w:val="00923F65"/>
    <w:rsid w:val="00980067"/>
    <w:rsid w:val="00A22D70"/>
    <w:rsid w:val="00A34BC5"/>
    <w:rsid w:val="00A63A28"/>
    <w:rsid w:val="00A97A09"/>
    <w:rsid w:val="00AA6C95"/>
    <w:rsid w:val="00AB1ED9"/>
    <w:rsid w:val="00B41151"/>
    <w:rsid w:val="00B478A1"/>
    <w:rsid w:val="00C54508"/>
    <w:rsid w:val="00D34F74"/>
    <w:rsid w:val="00D7605D"/>
    <w:rsid w:val="00DC46CF"/>
    <w:rsid w:val="00DD57F7"/>
    <w:rsid w:val="00E806FE"/>
    <w:rsid w:val="00EF7340"/>
    <w:rsid w:val="00F87920"/>
    <w:rsid w:val="00F9195D"/>
    <w:rsid w:val="00FE6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FE9234"/>
  <w15:docId w15:val="{8E7A44D0-079C-48BB-B6AF-E851F3EC5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477E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DC46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C46CF"/>
    <w:rPr>
      <w:b/>
      <w:bCs/>
    </w:rPr>
  </w:style>
  <w:style w:type="character" w:customStyle="1" w:styleId="apple-converted-space">
    <w:name w:val="apple-converted-space"/>
    <w:basedOn w:val="Domylnaczcionkaakapitu"/>
    <w:rsid w:val="00DC46CF"/>
  </w:style>
  <w:style w:type="paragraph" w:styleId="Tekstdymka">
    <w:name w:val="Balloon Text"/>
    <w:basedOn w:val="Normalny"/>
    <w:link w:val="TekstdymkaZnak"/>
    <w:uiPriority w:val="99"/>
    <w:semiHidden/>
    <w:unhideWhenUsed/>
    <w:rsid w:val="00DC4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C46C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DC46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C46CF"/>
  </w:style>
  <w:style w:type="paragraph" w:styleId="Stopka">
    <w:name w:val="footer"/>
    <w:basedOn w:val="Normalny"/>
    <w:link w:val="StopkaZnak"/>
    <w:uiPriority w:val="99"/>
    <w:unhideWhenUsed/>
    <w:rsid w:val="00DC46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C46CF"/>
  </w:style>
  <w:style w:type="table" w:styleId="Tabela-Siatka">
    <w:name w:val="Table Grid"/>
    <w:basedOn w:val="Standardowy"/>
    <w:uiPriority w:val="59"/>
    <w:rsid w:val="00DC4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52DDB"/>
    <w:pPr>
      <w:ind w:left="720"/>
      <w:contextualSpacing/>
    </w:pPr>
  </w:style>
  <w:style w:type="paragraph" w:customStyle="1" w:styleId="Default">
    <w:name w:val="Default"/>
    <w:rsid w:val="0088214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1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B71B5B-5CDC-4B92-863C-72142F660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58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Iwanowska</dc:creator>
  <cp:lastModifiedBy>Magdalena Iwanowska</cp:lastModifiedBy>
  <cp:revision>2</cp:revision>
  <cp:lastPrinted>2015-06-11T07:36:00Z</cp:lastPrinted>
  <dcterms:created xsi:type="dcterms:W3CDTF">2022-10-19T15:49:00Z</dcterms:created>
  <dcterms:modified xsi:type="dcterms:W3CDTF">2022-10-19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143c04f9587e8c73d0e1885efb4229bc26a108f0aea152d94585a5a7c5f204</vt:lpwstr>
  </property>
</Properties>
</file>